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BA97B" w14:textId="1F916E95" w:rsidR="00300E84" w:rsidRDefault="00300E84"/>
    <w:p w14:paraId="294C0EFD" w14:textId="77777777" w:rsidR="00BA4603" w:rsidRDefault="00BA4603"/>
    <w:tbl>
      <w:tblPr>
        <w:tblStyle w:val="TabloKlavuzu"/>
        <w:tblW w:w="92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7"/>
        <w:gridCol w:w="3033"/>
        <w:gridCol w:w="868"/>
        <w:gridCol w:w="1158"/>
        <w:gridCol w:w="3471"/>
      </w:tblGrid>
      <w:tr w:rsidR="001A28CB" w14:paraId="68995AB9" w14:textId="77777777" w:rsidTr="00857032">
        <w:trPr>
          <w:trHeight w:val="947"/>
        </w:trPr>
        <w:tc>
          <w:tcPr>
            <w:tcW w:w="9257" w:type="dxa"/>
            <w:gridSpan w:val="5"/>
          </w:tcPr>
          <w:p w14:paraId="6E8D511E" w14:textId="12F7051A" w:rsidR="001A28CB" w:rsidRPr="00F37955" w:rsidRDefault="001A28CB" w:rsidP="00380ADA">
            <w:pPr>
              <w:jc w:val="center"/>
              <w:rPr>
                <w:b/>
                <w:bCs/>
              </w:rPr>
            </w:pPr>
            <w:r w:rsidRPr="00F37955">
              <w:rPr>
                <w:b/>
                <w:bCs/>
              </w:rPr>
              <w:t>KALİTE KOMİSYONU ÖĞRENCİ TEMSİLCİLİĞİ</w:t>
            </w:r>
          </w:p>
          <w:p w14:paraId="668A454D" w14:textId="77777777" w:rsidR="001A28CB" w:rsidRDefault="001A28CB" w:rsidP="008414B3">
            <w:pPr>
              <w:jc w:val="center"/>
              <w:rPr>
                <w:b/>
                <w:bCs/>
              </w:rPr>
            </w:pPr>
            <w:r w:rsidRPr="00F37955">
              <w:rPr>
                <w:b/>
                <w:bCs/>
              </w:rPr>
              <w:t>BAŞVURU FORMU</w:t>
            </w:r>
          </w:p>
          <w:p w14:paraId="15C60422" w14:textId="6A483A55" w:rsidR="00857032" w:rsidRDefault="00857032" w:rsidP="008414B3">
            <w:pPr>
              <w:jc w:val="center"/>
              <w:rPr>
                <w:b/>
                <w:bCs/>
              </w:rPr>
            </w:pPr>
          </w:p>
        </w:tc>
      </w:tr>
      <w:tr w:rsidR="001A28CB" w14:paraId="46C99389" w14:textId="77777777" w:rsidTr="00857032">
        <w:trPr>
          <w:trHeight w:val="663"/>
        </w:trPr>
        <w:tc>
          <w:tcPr>
            <w:tcW w:w="4628" w:type="dxa"/>
            <w:gridSpan w:val="3"/>
          </w:tcPr>
          <w:p w14:paraId="5E3A6B42" w14:textId="0013E6B5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Ad Soyadı</w:t>
            </w:r>
          </w:p>
        </w:tc>
        <w:tc>
          <w:tcPr>
            <w:tcW w:w="4628" w:type="dxa"/>
            <w:gridSpan w:val="2"/>
          </w:tcPr>
          <w:p w14:paraId="0231AD14" w14:textId="77777777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:</w:t>
            </w:r>
          </w:p>
        </w:tc>
      </w:tr>
      <w:tr w:rsidR="001A28CB" w14:paraId="1D5673B3" w14:textId="77777777" w:rsidTr="00857032">
        <w:trPr>
          <w:trHeight w:val="764"/>
        </w:trPr>
        <w:tc>
          <w:tcPr>
            <w:tcW w:w="4628" w:type="dxa"/>
            <w:gridSpan w:val="3"/>
          </w:tcPr>
          <w:p w14:paraId="3E2DBC40" w14:textId="004F97B7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Doğum Tarihi (GG/AA/YY)</w:t>
            </w:r>
          </w:p>
        </w:tc>
        <w:tc>
          <w:tcPr>
            <w:tcW w:w="4628" w:type="dxa"/>
            <w:gridSpan w:val="2"/>
          </w:tcPr>
          <w:p w14:paraId="7B9BA6AF" w14:textId="77777777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:</w:t>
            </w:r>
          </w:p>
        </w:tc>
      </w:tr>
      <w:tr w:rsidR="001A28CB" w14:paraId="7C5A3F70" w14:textId="77777777" w:rsidTr="00857032">
        <w:trPr>
          <w:trHeight w:val="871"/>
        </w:trPr>
        <w:tc>
          <w:tcPr>
            <w:tcW w:w="4628" w:type="dxa"/>
            <w:gridSpan w:val="3"/>
          </w:tcPr>
          <w:p w14:paraId="18A151B4" w14:textId="18315B4C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Öğrenim Durumu (devam etmekte olunan)</w:t>
            </w:r>
          </w:p>
        </w:tc>
        <w:tc>
          <w:tcPr>
            <w:tcW w:w="4628" w:type="dxa"/>
            <w:gridSpan w:val="2"/>
          </w:tcPr>
          <w:p w14:paraId="7FC8184A" w14:textId="4E16C1B5" w:rsidR="001A28CB" w:rsidRPr="00783046" w:rsidRDefault="001A28CB" w:rsidP="00380ADA">
            <w:r w:rsidRPr="00783046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73629F2" wp14:editId="2155CF91">
                      <wp:simplePos x="0" y="0"/>
                      <wp:positionH relativeFrom="column">
                        <wp:posOffset>83185</wp:posOffset>
                      </wp:positionH>
                      <wp:positionV relativeFrom="paragraph">
                        <wp:posOffset>11430</wp:posOffset>
                      </wp:positionV>
                      <wp:extent cx="161925" cy="161925"/>
                      <wp:effectExtent l="19050" t="19050" r="28575" b="28575"/>
                      <wp:wrapNone/>
                      <wp:docPr id="2" name="Dikdörtge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836A7C" id="Dikdörtgen 2" o:spid="_x0000_s1026" style="position:absolute;margin-left:6.55pt;margin-top:.9pt;width:12.75pt;height:12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" filled="f" strokecolor="black [3213]" strokeweight="2.25pt"/>
                  </w:pict>
                </mc:Fallback>
              </mc:AlternateContent>
            </w:r>
            <w:r w:rsidRPr="00783046">
              <w:t xml:space="preserve">         Ön </w:t>
            </w:r>
            <w:r>
              <w:t>L</w:t>
            </w:r>
            <w:r w:rsidRPr="00783046">
              <w:t>isans</w:t>
            </w:r>
          </w:p>
          <w:p w14:paraId="3A58CE09" w14:textId="77777777" w:rsidR="001A28CB" w:rsidRPr="00783046" w:rsidRDefault="001A28CB" w:rsidP="00380ADA">
            <w:r w:rsidRPr="00783046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719C9BE" wp14:editId="7408A27F">
                      <wp:simplePos x="0" y="0"/>
                      <wp:positionH relativeFrom="column">
                        <wp:posOffset>76835</wp:posOffset>
                      </wp:positionH>
                      <wp:positionV relativeFrom="paragraph">
                        <wp:posOffset>162560</wp:posOffset>
                      </wp:positionV>
                      <wp:extent cx="161925" cy="161925"/>
                      <wp:effectExtent l="19050" t="19050" r="28575" b="28575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510E9F" id="Dikdörtgen 3" o:spid="_x0000_s1026" style="position:absolute;margin-left:6.05pt;margin-top:12.8pt;width:12.75pt;height:12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" filled="f" strokecolor="black [3213]" strokeweight="2.25pt"/>
                  </w:pict>
                </mc:Fallback>
              </mc:AlternateContent>
            </w:r>
          </w:p>
          <w:p w14:paraId="7BE5128C" w14:textId="77777777" w:rsidR="001A28CB" w:rsidRPr="00783046" w:rsidRDefault="001A28CB" w:rsidP="00380ADA">
            <w:r w:rsidRPr="00783046">
              <w:t xml:space="preserve">         Lisans</w:t>
            </w:r>
          </w:p>
          <w:p w14:paraId="1E05788D" w14:textId="77777777" w:rsidR="001A28CB" w:rsidRPr="00783046" w:rsidRDefault="001A28CB" w:rsidP="00380ADA">
            <w:r w:rsidRPr="00783046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34A998F" wp14:editId="3D84500A">
                      <wp:simplePos x="0" y="0"/>
                      <wp:positionH relativeFrom="column">
                        <wp:posOffset>95885</wp:posOffset>
                      </wp:positionH>
                      <wp:positionV relativeFrom="paragraph">
                        <wp:posOffset>168275</wp:posOffset>
                      </wp:positionV>
                      <wp:extent cx="161925" cy="161925"/>
                      <wp:effectExtent l="19050" t="19050" r="28575" b="28575"/>
                      <wp:wrapNone/>
                      <wp:docPr id="4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5921DD" id="Dikdörtgen 4" o:spid="_x0000_s1026" style="position:absolute;margin-left:7.55pt;margin-top:13.25pt;width:12.75pt;height:12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" filled="f" strokecolor="black [3213]" strokeweight="2.25pt"/>
                  </w:pict>
                </mc:Fallback>
              </mc:AlternateContent>
            </w:r>
          </w:p>
          <w:p w14:paraId="52EE7E15" w14:textId="77777777" w:rsidR="001A28CB" w:rsidRPr="00783046" w:rsidRDefault="001A28CB" w:rsidP="00380ADA">
            <w:r w:rsidRPr="00783046">
              <w:t xml:space="preserve">         Yüksek Lisans</w:t>
            </w:r>
          </w:p>
          <w:p w14:paraId="2267C2B3" w14:textId="77777777" w:rsidR="001A28CB" w:rsidRPr="00783046" w:rsidRDefault="001A28CB" w:rsidP="00380ADA">
            <w:r w:rsidRPr="00783046">
              <w:t xml:space="preserve">  </w:t>
            </w:r>
          </w:p>
          <w:p w14:paraId="01A5030E" w14:textId="77777777" w:rsidR="001A28CB" w:rsidRDefault="001A28CB" w:rsidP="00380ADA">
            <w:r w:rsidRPr="00783046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6AB4860" wp14:editId="0FA15188">
                      <wp:simplePos x="0" y="0"/>
                      <wp:positionH relativeFrom="column">
                        <wp:posOffset>95885</wp:posOffset>
                      </wp:positionH>
                      <wp:positionV relativeFrom="paragraph">
                        <wp:posOffset>6350</wp:posOffset>
                      </wp:positionV>
                      <wp:extent cx="161925" cy="161925"/>
                      <wp:effectExtent l="19050" t="19050" r="28575" b="28575"/>
                      <wp:wrapNone/>
                      <wp:docPr id="5" name="Dikdörtge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6192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D4A30B" id="Dikdörtgen 5" o:spid="_x0000_s1026" style="position:absolute;margin-left:7.55pt;margin-top:.5pt;width:12.75pt;height:12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" filled="f" strokecolor="black [3213]" strokeweight="2.25pt"/>
                  </w:pict>
                </mc:Fallback>
              </mc:AlternateContent>
            </w:r>
            <w:r w:rsidRPr="00783046">
              <w:t xml:space="preserve">         Doktora</w:t>
            </w:r>
          </w:p>
          <w:p w14:paraId="0F3B6CCA" w14:textId="77777777" w:rsidR="001A28CB" w:rsidRPr="00783046" w:rsidRDefault="001A28CB" w:rsidP="00380ADA"/>
          <w:p w14:paraId="3272E224" w14:textId="77777777" w:rsidR="001A28CB" w:rsidRDefault="001A28CB" w:rsidP="00380ADA">
            <w:pPr>
              <w:rPr>
                <w:b/>
                <w:bCs/>
              </w:rPr>
            </w:pPr>
          </w:p>
        </w:tc>
      </w:tr>
      <w:tr w:rsidR="001A28CB" w14:paraId="64F8F966" w14:textId="77777777" w:rsidTr="00857032">
        <w:trPr>
          <w:trHeight w:val="672"/>
        </w:trPr>
        <w:tc>
          <w:tcPr>
            <w:tcW w:w="4628" w:type="dxa"/>
            <w:gridSpan w:val="3"/>
          </w:tcPr>
          <w:p w14:paraId="2D40B884" w14:textId="13EBF2BC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Fakülte / Enstitü / Meslek Yüksekokulu</w:t>
            </w:r>
          </w:p>
        </w:tc>
        <w:tc>
          <w:tcPr>
            <w:tcW w:w="4628" w:type="dxa"/>
            <w:gridSpan w:val="2"/>
          </w:tcPr>
          <w:p w14:paraId="26F375BF" w14:textId="77777777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:</w:t>
            </w:r>
          </w:p>
        </w:tc>
      </w:tr>
      <w:tr w:rsidR="001A28CB" w14:paraId="240DFC81" w14:textId="77777777" w:rsidTr="00857032">
        <w:trPr>
          <w:trHeight w:val="758"/>
        </w:trPr>
        <w:tc>
          <w:tcPr>
            <w:tcW w:w="4628" w:type="dxa"/>
            <w:gridSpan w:val="3"/>
          </w:tcPr>
          <w:p w14:paraId="3E84B62A" w14:textId="7A492CD1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Bölüm / Program / Ana Bilim Dalı</w:t>
            </w:r>
          </w:p>
        </w:tc>
        <w:tc>
          <w:tcPr>
            <w:tcW w:w="4628" w:type="dxa"/>
            <w:gridSpan w:val="2"/>
          </w:tcPr>
          <w:p w14:paraId="044D499F" w14:textId="77777777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:</w:t>
            </w:r>
          </w:p>
        </w:tc>
      </w:tr>
      <w:tr w:rsidR="001A28CB" w14:paraId="41B05636" w14:textId="77777777" w:rsidTr="00857032">
        <w:trPr>
          <w:trHeight w:val="883"/>
        </w:trPr>
        <w:tc>
          <w:tcPr>
            <w:tcW w:w="4628" w:type="dxa"/>
            <w:gridSpan w:val="3"/>
          </w:tcPr>
          <w:p w14:paraId="479CACFE" w14:textId="3CCA0417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Kayıtlı olduğunuz sınıf / yarıyıl</w:t>
            </w:r>
          </w:p>
        </w:tc>
        <w:tc>
          <w:tcPr>
            <w:tcW w:w="4628" w:type="dxa"/>
            <w:gridSpan w:val="2"/>
          </w:tcPr>
          <w:p w14:paraId="60A554BA" w14:textId="77777777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:</w:t>
            </w:r>
          </w:p>
        </w:tc>
      </w:tr>
      <w:tr w:rsidR="001A28CB" w14:paraId="1BCF29C5" w14:textId="77777777" w:rsidTr="00857032">
        <w:trPr>
          <w:trHeight w:val="883"/>
        </w:trPr>
        <w:tc>
          <w:tcPr>
            <w:tcW w:w="4628" w:type="dxa"/>
            <w:gridSpan w:val="3"/>
          </w:tcPr>
          <w:p w14:paraId="24E82C03" w14:textId="24B92C31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Mezuniyetinize kalan sınıf / yarıyıl sayısı</w:t>
            </w:r>
          </w:p>
        </w:tc>
        <w:tc>
          <w:tcPr>
            <w:tcW w:w="4628" w:type="dxa"/>
            <w:gridSpan w:val="2"/>
          </w:tcPr>
          <w:p w14:paraId="79ED331F" w14:textId="77777777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:</w:t>
            </w:r>
          </w:p>
        </w:tc>
      </w:tr>
      <w:tr w:rsidR="001A28CB" w14:paraId="31D67D9C" w14:textId="77777777" w:rsidTr="00857032">
        <w:trPr>
          <w:trHeight w:val="895"/>
        </w:trPr>
        <w:tc>
          <w:tcPr>
            <w:tcW w:w="4628" w:type="dxa"/>
            <w:gridSpan w:val="3"/>
          </w:tcPr>
          <w:p w14:paraId="657DC5D7" w14:textId="462B8FEC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Genel not ortalamanız (4’lük sistem)</w:t>
            </w:r>
          </w:p>
        </w:tc>
        <w:tc>
          <w:tcPr>
            <w:tcW w:w="4628" w:type="dxa"/>
            <w:gridSpan w:val="2"/>
          </w:tcPr>
          <w:p w14:paraId="251BAD5D" w14:textId="77777777" w:rsidR="001A28CB" w:rsidRDefault="001A28CB" w:rsidP="00380ADA">
            <w:pPr>
              <w:rPr>
                <w:b/>
                <w:bCs/>
              </w:rPr>
            </w:pPr>
            <w:r>
              <w:rPr>
                <w:b/>
                <w:bCs/>
              </w:rPr>
              <w:t>:</w:t>
            </w:r>
          </w:p>
        </w:tc>
      </w:tr>
      <w:tr w:rsidR="008414B3" w14:paraId="459A9AEC" w14:textId="77777777" w:rsidTr="00857032">
        <w:trPr>
          <w:trHeight w:val="710"/>
        </w:trPr>
        <w:tc>
          <w:tcPr>
            <w:tcW w:w="727" w:type="dxa"/>
          </w:tcPr>
          <w:p w14:paraId="0C9DA5B0" w14:textId="77777777" w:rsidR="008414B3" w:rsidRDefault="008414B3" w:rsidP="00380ADA">
            <w:pPr>
              <w:rPr>
                <w:b/>
                <w:bCs/>
              </w:rPr>
            </w:pPr>
            <w:r>
              <w:rPr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88CE729" wp14:editId="108CE444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86360</wp:posOffset>
                      </wp:positionV>
                      <wp:extent cx="209550" cy="228600"/>
                      <wp:effectExtent l="19050" t="19050" r="19050" b="19050"/>
                      <wp:wrapNone/>
                      <wp:docPr id="6" name="Dikdörtgen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228600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11D490" id="Dikdörtgen 6" o:spid="_x0000_s1026" style="position:absolute;margin-left:4.55pt;margin-top:6.8pt;width:16.5pt;height:1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" filled="f" strokecolor="black [3213]" strokeweight="3pt"/>
                  </w:pict>
                </mc:Fallback>
              </mc:AlternateContent>
            </w:r>
          </w:p>
        </w:tc>
        <w:tc>
          <w:tcPr>
            <w:tcW w:w="8529" w:type="dxa"/>
            <w:gridSpan w:val="4"/>
          </w:tcPr>
          <w:p w14:paraId="447B3485" w14:textId="4C2E7995" w:rsidR="008414B3" w:rsidRPr="000775BE" w:rsidRDefault="000366CD" w:rsidP="000775BE">
            <w:pPr>
              <w:jc w:val="both"/>
            </w:pPr>
            <w:r>
              <w:t>GÜ Kalite Komisyonu Öğrenci Temsilcisi Belirlenmesine İlişkin Usul ve Esasları</w:t>
            </w:r>
            <w:r w:rsidR="00DD3569">
              <w:t>n</w:t>
            </w:r>
            <w:r>
              <w:t xml:space="preserve"> </w:t>
            </w:r>
            <w:r w:rsidR="00F17B4F">
              <w:t xml:space="preserve">4. Maddesi </w:t>
            </w:r>
            <w:r>
              <w:t xml:space="preserve">1. Fıkrası </w:t>
            </w:r>
            <w:r w:rsidR="008414B3" w:rsidRPr="00540695">
              <w:t>f</w:t>
            </w:r>
            <w:r w:rsidR="008414B3">
              <w:t>*</w:t>
            </w:r>
            <w:r w:rsidR="008414B3" w:rsidRPr="00540695">
              <w:t>, g</w:t>
            </w:r>
            <w:r w:rsidR="008414B3">
              <w:t>**</w:t>
            </w:r>
            <w:r w:rsidR="008414B3" w:rsidRPr="00540695">
              <w:t xml:space="preserve"> ve h</w:t>
            </w:r>
            <w:r w:rsidR="008414B3">
              <w:t>***</w:t>
            </w:r>
            <w:r w:rsidR="008414B3" w:rsidRPr="00540695">
              <w:t xml:space="preserve"> maddelerine ilişkin kriterleri sağladığımı beyan ederim.</w:t>
            </w:r>
            <w:r w:rsidR="008414B3">
              <w:t xml:space="preserve"> </w:t>
            </w:r>
          </w:p>
        </w:tc>
      </w:tr>
      <w:tr w:rsidR="008414B3" w14:paraId="7AE5313D" w14:textId="77777777" w:rsidTr="00857032">
        <w:trPr>
          <w:trHeight w:val="1027"/>
        </w:trPr>
        <w:tc>
          <w:tcPr>
            <w:tcW w:w="3760" w:type="dxa"/>
            <w:gridSpan w:val="2"/>
            <w:vMerge w:val="restart"/>
          </w:tcPr>
          <w:p w14:paraId="6BEB59C3" w14:textId="77777777" w:rsidR="008414B3" w:rsidRDefault="008414B3" w:rsidP="000775BE">
            <w:pPr>
              <w:jc w:val="both"/>
            </w:pPr>
          </w:p>
          <w:p w14:paraId="3A3ED2B8" w14:textId="31ACC5D6" w:rsidR="008414B3" w:rsidRDefault="008414B3" w:rsidP="000775BE">
            <w:pPr>
              <w:jc w:val="both"/>
            </w:pPr>
            <w:r>
              <w:t xml:space="preserve">Bu formda verdiğim </w:t>
            </w:r>
            <w:r>
              <w:t>bilgilerin doğruluğuna ilişkin yükümlülük</w:t>
            </w:r>
            <w:r w:rsidR="00DD3569">
              <w:t xml:space="preserve"> </w:t>
            </w:r>
            <w:r>
              <w:t>/</w:t>
            </w:r>
            <w:r w:rsidR="00DD3569">
              <w:t xml:space="preserve"> </w:t>
            </w:r>
            <w:r>
              <w:t>sorumluluk tarafıma aittir. Bilgilerde hata olması durumunda göreve ilişkin tüm haklarımdan vazgeçmeyi kabul ediyorum.</w:t>
            </w:r>
          </w:p>
          <w:p w14:paraId="7041BCBF" w14:textId="77777777" w:rsidR="008414B3" w:rsidRDefault="008414B3" w:rsidP="00380ADA">
            <w:pPr>
              <w:jc w:val="both"/>
            </w:pPr>
          </w:p>
          <w:p w14:paraId="7728508D" w14:textId="77777777" w:rsidR="008414B3" w:rsidRDefault="008414B3" w:rsidP="00380ADA">
            <w:pPr>
              <w:jc w:val="both"/>
            </w:pPr>
          </w:p>
        </w:tc>
        <w:tc>
          <w:tcPr>
            <w:tcW w:w="2026" w:type="dxa"/>
            <w:gridSpan w:val="2"/>
          </w:tcPr>
          <w:p w14:paraId="27A81C57" w14:textId="5A39F933" w:rsidR="008414B3" w:rsidRPr="008414B3" w:rsidRDefault="008414B3" w:rsidP="008414B3">
            <w:pPr>
              <w:jc w:val="right"/>
              <w:rPr>
                <w:b/>
                <w:bCs/>
              </w:rPr>
            </w:pPr>
            <w:r w:rsidRPr="008414B3">
              <w:rPr>
                <w:b/>
                <w:bCs/>
              </w:rPr>
              <w:t>Adı Soyadı</w:t>
            </w:r>
          </w:p>
        </w:tc>
        <w:tc>
          <w:tcPr>
            <w:tcW w:w="3470" w:type="dxa"/>
          </w:tcPr>
          <w:p w14:paraId="1F670033" w14:textId="23B9BD83" w:rsidR="008414B3" w:rsidRDefault="008414B3" w:rsidP="00380ADA">
            <w:pPr>
              <w:jc w:val="both"/>
            </w:pPr>
          </w:p>
          <w:p w14:paraId="4D5BD434" w14:textId="4BAB0A2A" w:rsidR="008414B3" w:rsidRDefault="008414B3" w:rsidP="000775BE">
            <w:pPr>
              <w:jc w:val="right"/>
              <w:rPr>
                <w:b/>
                <w:bCs/>
              </w:rPr>
            </w:pPr>
          </w:p>
          <w:p w14:paraId="65E0C4A7" w14:textId="7FD083B1" w:rsidR="008414B3" w:rsidRPr="00540695" w:rsidRDefault="008414B3" w:rsidP="000775BE">
            <w:pPr>
              <w:jc w:val="right"/>
            </w:pPr>
          </w:p>
        </w:tc>
      </w:tr>
      <w:tr w:rsidR="008414B3" w14:paraId="682FE9A5" w14:textId="77777777" w:rsidTr="00857032">
        <w:trPr>
          <w:trHeight w:val="1026"/>
        </w:trPr>
        <w:tc>
          <w:tcPr>
            <w:tcW w:w="3760" w:type="dxa"/>
            <w:gridSpan w:val="2"/>
            <w:vMerge/>
          </w:tcPr>
          <w:p w14:paraId="55B4BF25" w14:textId="77777777" w:rsidR="008414B3" w:rsidRDefault="008414B3" w:rsidP="000775BE">
            <w:pPr>
              <w:jc w:val="both"/>
            </w:pPr>
          </w:p>
        </w:tc>
        <w:tc>
          <w:tcPr>
            <w:tcW w:w="2026" w:type="dxa"/>
            <w:gridSpan w:val="2"/>
          </w:tcPr>
          <w:p w14:paraId="702A5285" w14:textId="6B29D17C" w:rsidR="008414B3" w:rsidRDefault="008414B3" w:rsidP="008414B3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İmza</w:t>
            </w:r>
          </w:p>
        </w:tc>
        <w:tc>
          <w:tcPr>
            <w:tcW w:w="3470" w:type="dxa"/>
          </w:tcPr>
          <w:p w14:paraId="1215C4E9" w14:textId="1518024C" w:rsidR="008414B3" w:rsidRDefault="008414B3" w:rsidP="008414B3">
            <w:pPr>
              <w:jc w:val="right"/>
            </w:pPr>
          </w:p>
        </w:tc>
      </w:tr>
    </w:tbl>
    <w:p w14:paraId="6CB88A74" w14:textId="59A5F20E" w:rsidR="00783046" w:rsidRDefault="00783046" w:rsidP="00DF69F1">
      <w:pPr>
        <w:shd w:val="clear" w:color="auto" w:fill="FDFDFD"/>
        <w:jc w:val="both"/>
        <w:rPr>
          <w:sz w:val="16"/>
          <w:szCs w:val="16"/>
        </w:rPr>
      </w:pPr>
    </w:p>
    <w:p w14:paraId="7631F6E5" w14:textId="2243FD3F" w:rsidR="000D17F1" w:rsidRPr="00857032" w:rsidRDefault="00A07590" w:rsidP="00BA4603">
      <w:pPr>
        <w:shd w:val="clear" w:color="auto" w:fill="FDFDFD"/>
        <w:jc w:val="both"/>
        <w:rPr>
          <w:color w:val="000000"/>
          <w:sz w:val="20"/>
          <w:szCs w:val="20"/>
        </w:rPr>
      </w:pPr>
      <w:r w:rsidRPr="00857032">
        <w:rPr>
          <w:sz w:val="20"/>
          <w:szCs w:val="20"/>
        </w:rPr>
        <w:t xml:space="preserve">   </w:t>
      </w:r>
      <w:r w:rsidR="000D17F1" w:rsidRPr="00857032">
        <w:rPr>
          <w:sz w:val="20"/>
          <w:szCs w:val="20"/>
        </w:rPr>
        <w:t>*</w:t>
      </w:r>
      <w:r w:rsidR="000D17F1" w:rsidRPr="00857032">
        <w:rPr>
          <w:color w:val="000000"/>
          <w:sz w:val="20"/>
          <w:szCs w:val="20"/>
        </w:rPr>
        <w:t xml:space="preserve"> f) Terör örgütlerine aidiyeti veya iltisakı ya da bunlarla irtibatı olmaması,</w:t>
      </w:r>
    </w:p>
    <w:p w14:paraId="75D994DE" w14:textId="3DBB2F68" w:rsidR="000D17F1" w:rsidRPr="00857032" w:rsidRDefault="000D17F1" w:rsidP="00BA4603">
      <w:pPr>
        <w:jc w:val="both"/>
        <w:rPr>
          <w:sz w:val="20"/>
          <w:szCs w:val="20"/>
        </w:rPr>
      </w:pPr>
      <w:r w:rsidRPr="00857032">
        <w:rPr>
          <w:sz w:val="20"/>
          <w:szCs w:val="20"/>
        </w:rPr>
        <w:t xml:space="preserve">  **g) Üniversite tarafından uzaklaştırma içeren disiplin cezası almamış olması,</w:t>
      </w:r>
    </w:p>
    <w:p w14:paraId="4933E30A" w14:textId="61C25290" w:rsidR="000D17F1" w:rsidRPr="00857032" w:rsidRDefault="000D17F1" w:rsidP="009F49E0">
      <w:pPr>
        <w:shd w:val="clear" w:color="auto" w:fill="FDFDFD"/>
        <w:jc w:val="both"/>
        <w:rPr>
          <w:sz w:val="20"/>
          <w:szCs w:val="20"/>
        </w:rPr>
      </w:pPr>
      <w:r w:rsidRPr="00857032">
        <w:rPr>
          <w:color w:val="000000"/>
          <w:sz w:val="20"/>
          <w:szCs w:val="20"/>
        </w:rPr>
        <w:t>***h) Siyasi parti üyesi veya siyasi parti organlarında görevli olmamas</w:t>
      </w:r>
      <w:r w:rsidR="00783046" w:rsidRPr="00857032">
        <w:rPr>
          <w:color w:val="000000"/>
          <w:sz w:val="20"/>
          <w:szCs w:val="20"/>
        </w:rPr>
        <w:t>ı</w:t>
      </w:r>
    </w:p>
    <w:sectPr w:rsidR="000D17F1" w:rsidRPr="00857032" w:rsidSect="00FE608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41"/>
      <w:pgMar w:top="1417" w:right="1417" w:bottom="1417" w:left="1417" w:header="43" w:footer="708" w:gutter="0"/>
      <w:pgNumType w:start="1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0786C" w14:textId="77777777" w:rsidR="00C82F79" w:rsidRDefault="00C82F79" w:rsidP="00770D3D">
      <w:r>
        <w:separator/>
      </w:r>
    </w:p>
  </w:endnote>
  <w:endnote w:type="continuationSeparator" w:id="0">
    <w:p w14:paraId="6EF2B473" w14:textId="77777777" w:rsidR="00C82F79" w:rsidRDefault="00C82F79" w:rsidP="00770D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9DB15" w14:textId="77777777" w:rsidR="00434001" w:rsidRDefault="00434001">
    <w:pPr>
      <w:spacing w:after="160" w:line="259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  <w:szCs w:val="20"/>
      </w:rPr>
      <w:id w:val="1158339361"/>
      <w:docPartObj>
        <w:docPartGallery w:val="Page Numbers (Bottom of Page)"/>
        <w:docPartUnique/>
      </w:docPartObj>
    </w:sdtPr>
    <w:sdtEndPr/>
    <w:sdtContent>
      <w:p w14:paraId="1836655D" w14:textId="22E0DDB0" w:rsidR="00F6373B" w:rsidRDefault="00F6373B" w:rsidP="00FE6085">
        <w:pPr>
          <w:pStyle w:val="AltBilgi"/>
          <w:jc w:val="right"/>
          <w:rPr>
            <w:rFonts w:ascii="Times New Roman" w:hAnsi="Times New Roman" w:cs="Times New Roman"/>
            <w:sz w:val="20"/>
            <w:szCs w:val="20"/>
          </w:rPr>
        </w:pPr>
      </w:p>
      <w:p w14:paraId="39EB32A1" w14:textId="3D5D8E76" w:rsidR="00F6373B" w:rsidRDefault="00F6373B" w:rsidP="00F6373B">
        <w:pPr>
          <w:pStyle w:val="AltBilgi"/>
          <w:rPr>
            <w:rFonts w:ascii="Times New Roman" w:hAnsi="Times New Roman" w:cs="Times New Roman"/>
            <w:sz w:val="20"/>
            <w:szCs w:val="20"/>
          </w:rPr>
        </w:pPr>
        <w:r w:rsidRPr="00FE6085">
          <w:rPr>
            <w:rFonts w:ascii="Times New Roman" w:hAnsi="Times New Roman" w:cs="Times New Roman"/>
            <w:noProof/>
            <w:sz w:val="20"/>
            <w:szCs w:val="20"/>
            <w:lang w:eastAsia="tr-TR"/>
          </w:rPr>
          <w:drawing>
            <wp:anchor distT="0" distB="0" distL="114300" distR="114300" simplePos="0" relativeHeight="251660288" behindDoc="0" locked="0" layoutInCell="1" allowOverlap="1" wp14:anchorId="31810B2A" wp14:editId="22026BF5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2887980" cy="622935"/>
              <wp:effectExtent l="0" t="0" r="7620" b="5715"/>
              <wp:wrapThrough wrapText="bothSides">
                <wp:wrapPolygon edited="0">
                  <wp:start x="0" y="0"/>
                  <wp:lineTo x="0" y="21138"/>
                  <wp:lineTo x="21515" y="21138"/>
                  <wp:lineTo x="21515" y="0"/>
                  <wp:lineTo x="0" y="0"/>
                </wp:wrapPolygon>
              </wp:wrapThrough>
              <wp:docPr id="13" name="Picture 3" descr="GAZI_UNIVERSITESI_PP_SUNUM4.jpe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3" descr="GAZI_UNIVERSITESI_PP_SUNUM4.jpeg"/>
                      <pic:cNvPicPr>
                        <a:picLocks noChangeAspect="1"/>
                      </pic:cNvPicPr>
                    </pic:nvPicPr>
                    <pic:blipFill rotWithShape="1"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7822" t="-1556" r="18103" b="3423"/>
                      <a:stretch/>
                    </pic:blipFill>
                    <pic:spPr bwMode="auto">
                      <a:xfrm>
                        <a:off x="0" y="0"/>
                        <a:ext cx="2887980" cy="622935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anchor>
          </w:drawing>
        </w:r>
      </w:p>
      <w:p w14:paraId="6CC953C0" w14:textId="085198BF" w:rsidR="00434001" w:rsidRPr="002A0F71" w:rsidRDefault="00857032" w:rsidP="00FE6085">
        <w:pPr>
          <w:pStyle w:val="AltBilgi"/>
          <w:jc w:val="right"/>
          <w:rPr>
            <w:rFonts w:ascii="Times New Roman" w:hAnsi="Times New Roman" w:cs="Times New Roman"/>
            <w:sz w:val="20"/>
            <w:szCs w:val="20"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C09E6" w14:textId="77777777" w:rsidR="00434001" w:rsidRDefault="00434001">
    <w:pPr>
      <w:spacing w:after="160" w:line="259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687C9" w14:textId="77777777" w:rsidR="00C82F79" w:rsidRDefault="00C82F79" w:rsidP="00770D3D">
      <w:r>
        <w:separator/>
      </w:r>
    </w:p>
  </w:footnote>
  <w:footnote w:type="continuationSeparator" w:id="0">
    <w:p w14:paraId="3C654C7F" w14:textId="77777777" w:rsidR="00C82F79" w:rsidRDefault="00C82F79" w:rsidP="00770D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A0EDD" w14:textId="77777777" w:rsidR="00434001" w:rsidRDefault="00434001">
    <w:pPr>
      <w:spacing w:after="160" w:line="259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863C3" w14:textId="65A7D1FA" w:rsidR="00434001" w:rsidRDefault="007C6C5C">
    <w:pPr>
      <w:spacing w:after="160" w:line="259" w:lineRule="auto"/>
    </w:pPr>
    <w:r w:rsidRPr="00053D4E">
      <w:rPr>
        <w:noProof/>
        <w:lang w:eastAsia="tr-TR"/>
      </w:rPr>
      <w:drawing>
        <wp:anchor distT="0" distB="0" distL="114300" distR="114300" simplePos="0" relativeHeight="251659264" behindDoc="1" locked="0" layoutInCell="1" allowOverlap="1" wp14:anchorId="722F4EE4" wp14:editId="5088A6E7">
          <wp:simplePos x="0" y="0"/>
          <wp:positionH relativeFrom="page">
            <wp:posOffset>252095</wp:posOffset>
          </wp:positionH>
          <wp:positionV relativeFrom="page">
            <wp:posOffset>252095</wp:posOffset>
          </wp:positionV>
          <wp:extent cx="2520000" cy="709200"/>
          <wp:effectExtent l="0" t="0" r="0" b="0"/>
          <wp:wrapNone/>
          <wp:docPr id="1" name="Resim 1" descr="C:\DOSYALAR\OFIS\Kalite\Kalite Komisyonu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SYALAR\OFIS\Kalite\Kalite Komisyonu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0000" cy="70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DEFBD" w14:textId="77777777" w:rsidR="00434001" w:rsidRDefault="00434001">
    <w:pPr>
      <w:spacing w:after="160" w:line="259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6692A"/>
    <w:multiLevelType w:val="hybridMultilevel"/>
    <w:tmpl w:val="9F7CD0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24E7F"/>
    <w:multiLevelType w:val="hybridMultilevel"/>
    <w:tmpl w:val="8188E00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22DE8"/>
    <w:multiLevelType w:val="hybridMultilevel"/>
    <w:tmpl w:val="15C8210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97BF3"/>
    <w:multiLevelType w:val="hybridMultilevel"/>
    <w:tmpl w:val="2BCC7688"/>
    <w:lvl w:ilvl="0" w:tplc="C900A90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24CEB"/>
    <w:multiLevelType w:val="hybridMultilevel"/>
    <w:tmpl w:val="FF32B166"/>
    <w:lvl w:ilvl="0" w:tplc="041F000B">
      <w:start w:val="1"/>
      <w:numFmt w:val="bullet"/>
      <w:lvlText w:val=""/>
      <w:lvlJc w:val="left"/>
      <w:pPr>
        <w:ind w:left="721" w:hanging="360"/>
      </w:pPr>
      <w:rPr>
        <w:rFonts w:ascii="Wingdings" w:hAnsi="Wingdings" w:hint="default"/>
      </w:rPr>
    </w:lvl>
    <w:lvl w:ilvl="1" w:tplc="041F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5" w15:restartNumberingAfterBreak="0">
    <w:nsid w:val="191F5E9A"/>
    <w:multiLevelType w:val="hybridMultilevel"/>
    <w:tmpl w:val="F1700F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A49E7"/>
    <w:multiLevelType w:val="hybridMultilevel"/>
    <w:tmpl w:val="5220F402"/>
    <w:lvl w:ilvl="0" w:tplc="2428951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CD6F52"/>
    <w:multiLevelType w:val="hybridMultilevel"/>
    <w:tmpl w:val="D8D05C28"/>
    <w:lvl w:ilvl="0" w:tplc="CD408476">
      <w:start w:val="1"/>
      <w:numFmt w:val="lowerLetter"/>
      <w:lvlText w:val="%1."/>
      <w:lvlJc w:val="left"/>
      <w:pPr>
        <w:ind w:left="1068" w:hanging="360"/>
      </w:pPr>
      <w:rPr>
        <w:rFonts w:asciiTheme="minorHAnsi" w:eastAsiaTheme="minorHAnsi" w:hAnsiTheme="minorHAnsi" w:cstheme="minorBidi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25555BB2"/>
    <w:multiLevelType w:val="hybridMultilevel"/>
    <w:tmpl w:val="3084C302"/>
    <w:lvl w:ilvl="0" w:tplc="041F0001">
      <w:start w:val="1"/>
      <w:numFmt w:val="bullet"/>
      <w:lvlText w:val=""/>
      <w:lvlJc w:val="left"/>
      <w:pPr>
        <w:ind w:left="84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6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8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0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2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4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6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8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01" w:hanging="360"/>
      </w:pPr>
      <w:rPr>
        <w:rFonts w:ascii="Wingdings" w:hAnsi="Wingdings" w:hint="default"/>
      </w:rPr>
    </w:lvl>
  </w:abstractNum>
  <w:abstractNum w:abstractNumId="9" w15:restartNumberingAfterBreak="0">
    <w:nsid w:val="2E181773"/>
    <w:multiLevelType w:val="hybridMultilevel"/>
    <w:tmpl w:val="D8D05C28"/>
    <w:lvl w:ilvl="0" w:tplc="CD408476">
      <w:start w:val="1"/>
      <w:numFmt w:val="lowerLetter"/>
      <w:lvlText w:val="%1."/>
      <w:lvlJc w:val="left"/>
      <w:pPr>
        <w:ind w:left="1068" w:hanging="360"/>
      </w:pPr>
      <w:rPr>
        <w:rFonts w:asciiTheme="minorHAnsi" w:eastAsiaTheme="minorHAnsi" w:hAnsiTheme="minorHAnsi" w:cstheme="minorBidi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E6438D5"/>
    <w:multiLevelType w:val="hybridMultilevel"/>
    <w:tmpl w:val="0B0ACC7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224DA4"/>
    <w:multiLevelType w:val="hybridMultilevel"/>
    <w:tmpl w:val="9712F248"/>
    <w:lvl w:ilvl="0" w:tplc="041F000B">
      <w:start w:val="1"/>
      <w:numFmt w:val="bullet"/>
      <w:lvlText w:val=""/>
      <w:lvlJc w:val="left"/>
      <w:pPr>
        <w:ind w:left="1801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52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1" w:hanging="360"/>
      </w:pPr>
      <w:rPr>
        <w:rFonts w:ascii="Wingdings" w:hAnsi="Wingdings" w:hint="default"/>
      </w:rPr>
    </w:lvl>
  </w:abstractNum>
  <w:abstractNum w:abstractNumId="12" w15:restartNumberingAfterBreak="0">
    <w:nsid w:val="45905837"/>
    <w:multiLevelType w:val="hybridMultilevel"/>
    <w:tmpl w:val="BD2CEDC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E2DD0"/>
    <w:multiLevelType w:val="hybridMultilevel"/>
    <w:tmpl w:val="43A0A62E"/>
    <w:lvl w:ilvl="0" w:tplc="E9760E3A">
      <w:numFmt w:val="bullet"/>
      <w:lvlText w:val=""/>
      <w:lvlJc w:val="left"/>
      <w:pPr>
        <w:ind w:left="361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14" w15:restartNumberingAfterBreak="0">
    <w:nsid w:val="5D350880"/>
    <w:multiLevelType w:val="hybridMultilevel"/>
    <w:tmpl w:val="412E15B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000BF4"/>
    <w:multiLevelType w:val="hybridMultilevel"/>
    <w:tmpl w:val="C0CE47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F63D81"/>
    <w:multiLevelType w:val="hybridMultilevel"/>
    <w:tmpl w:val="2BCC7688"/>
    <w:lvl w:ilvl="0" w:tplc="C900A90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727642"/>
    <w:multiLevelType w:val="hybridMultilevel"/>
    <w:tmpl w:val="C2B2987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577698"/>
    <w:multiLevelType w:val="hybridMultilevel"/>
    <w:tmpl w:val="1D0221BE"/>
    <w:lvl w:ilvl="0" w:tplc="041F000D">
      <w:start w:val="1"/>
      <w:numFmt w:val="bullet"/>
      <w:lvlText w:val=""/>
      <w:lvlJc w:val="left"/>
      <w:pPr>
        <w:ind w:left="1081" w:hanging="360"/>
      </w:pPr>
      <w:rPr>
        <w:rFonts w:ascii="Wingdings" w:hAnsi="Wingdings" w:hint="default"/>
        <w:sz w:val="22"/>
      </w:rPr>
    </w:lvl>
    <w:lvl w:ilvl="1" w:tplc="041F0003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num w:numId="1" w16cid:durableId="389621751">
    <w:abstractNumId w:val="13"/>
  </w:num>
  <w:num w:numId="2" w16cid:durableId="1653555789">
    <w:abstractNumId w:val="4"/>
  </w:num>
  <w:num w:numId="3" w16cid:durableId="1784379082">
    <w:abstractNumId w:val="12"/>
  </w:num>
  <w:num w:numId="4" w16cid:durableId="1748770707">
    <w:abstractNumId w:val="18"/>
  </w:num>
  <w:num w:numId="5" w16cid:durableId="1360467258">
    <w:abstractNumId w:val="11"/>
  </w:num>
  <w:num w:numId="6" w16cid:durableId="221254926">
    <w:abstractNumId w:val="2"/>
  </w:num>
  <w:num w:numId="7" w16cid:durableId="1840195041">
    <w:abstractNumId w:val="15"/>
  </w:num>
  <w:num w:numId="8" w16cid:durableId="139033134">
    <w:abstractNumId w:val="10"/>
  </w:num>
  <w:num w:numId="9" w16cid:durableId="1045444574">
    <w:abstractNumId w:val="8"/>
  </w:num>
  <w:num w:numId="10" w16cid:durableId="1510220508">
    <w:abstractNumId w:val="17"/>
  </w:num>
  <w:num w:numId="11" w16cid:durableId="1362631465">
    <w:abstractNumId w:val="0"/>
  </w:num>
  <w:num w:numId="12" w16cid:durableId="2000036122">
    <w:abstractNumId w:val="5"/>
  </w:num>
  <w:num w:numId="13" w16cid:durableId="1055550050">
    <w:abstractNumId w:val="1"/>
  </w:num>
  <w:num w:numId="14" w16cid:durableId="50601993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71867486">
    <w:abstractNumId w:val="6"/>
  </w:num>
  <w:num w:numId="16" w16cid:durableId="247157195">
    <w:abstractNumId w:val="16"/>
  </w:num>
  <w:num w:numId="17" w16cid:durableId="1448894019">
    <w:abstractNumId w:val="3"/>
  </w:num>
  <w:num w:numId="18" w16cid:durableId="469783606">
    <w:abstractNumId w:val="7"/>
  </w:num>
  <w:num w:numId="19" w16cid:durableId="453213754">
    <w:abstractNumId w:val="14"/>
  </w:num>
  <w:num w:numId="20" w16cid:durableId="102655800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tDA2MDGwMLY0MjZT0lEKTi0uzszPAykwrAUA4NMvNCwAAAA="/>
  </w:docVars>
  <w:rsids>
    <w:rsidRoot w:val="00770D3D"/>
    <w:rsid w:val="00002447"/>
    <w:rsid w:val="00005409"/>
    <w:rsid w:val="0001726B"/>
    <w:rsid w:val="00020CD2"/>
    <w:rsid w:val="0002725A"/>
    <w:rsid w:val="000330D5"/>
    <w:rsid w:val="00033AB7"/>
    <w:rsid w:val="00034415"/>
    <w:rsid w:val="000348A4"/>
    <w:rsid w:val="000366CD"/>
    <w:rsid w:val="000420D7"/>
    <w:rsid w:val="000449C5"/>
    <w:rsid w:val="00052A0C"/>
    <w:rsid w:val="00054958"/>
    <w:rsid w:val="000600D9"/>
    <w:rsid w:val="00061FBC"/>
    <w:rsid w:val="00062499"/>
    <w:rsid w:val="0006273B"/>
    <w:rsid w:val="00070C39"/>
    <w:rsid w:val="00070DF5"/>
    <w:rsid w:val="00073A76"/>
    <w:rsid w:val="000772C6"/>
    <w:rsid w:val="000775BE"/>
    <w:rsid w:val="00081FB2"/>
    <w:rsid w:val="0008277B"/>
    <w:rsid w:val="00082D7F"/>
    <w:rsid w:val="00091D25"/>
    <w:rsid w:val="000948BC"/>
    <w:rsid w:val="00094A0C"/>
    <w:rsid w:val="0009720A"/>
    <w:rsid w:val="000A04D9"/>
    <w:rsid w:val="000B0333"/>
    <w:rsid w:val="000B0A46"/>
    <w:rsid w:val="000B0AF8"/>
    <w:rsid w:val="000B0F4F"/>
    <w:rsid w:val="000B3BB3"/>
    <w:rsid w:val="000B7B4D"/>
    <w:rsid w:val="000C065C"/>
    <w:rsid w:val="000C39BB"/>
    <w:rsid w:val="000C4531"/>
    <w:rsid w:val="000D17F1"/>
    <w:rsid w:val="000D3346"/>
    <w:rsid w:val="000E6AC4"/>
    <w:rsid w:val="000F23F7"/>
    <w:rsid w:val="001034F8"/>
    <w:rsid w:val="00105738"/>
    <w:rsid w:val="0010772D"/>
    <w:rsid w:val="001143B8"/>
    <w:rsid w:val="00114E05"/>
    <w:rsid w:val="00121439"/>
    <w:rsid w:val="001224E2"/>
    <w:rsid w:val="00123625"/>
    <w:rsid w:val="0012731B"/>
    <w:rsid w:val="001305E9"/>
    <w:rsid w:val="00141BC5"/>
    <w:rsid w:val="00143A9B"/>
    <w:rsid w:val="00144887"/>
    <w:rsid w:val="00145C3E"/>
    <w:rsid w:val="0014632E"/>
    <w:rsid w:val="00147FBC"/>
    <w:rsid w:val="00163CE0"/>
    <w:rsid w:val="00166977"/>
    <w:rsid w:val="001729E8"/>
    <w:rsid w:val="0017328A"/>
    <w:rsid w:val="001808DE"/>
    <w:rsid w:val="00184F46"/>
    <w:rsid w:val="00186623"/>
    <w:rsid w:val="0018673C"/>
    <w:rsid w:val="00196EDF"/>
    <w:rsid w:val="001979C5"/>
    <w:rsid w:val="001A28CB"/>
    <w:rsid w:val="001A628E"/>
    <w:rsid w:val="001B4F39"/>
    <w:rsid w:val="001B4F98"/>
    <w:rsid w:val="001B796B"/>
    <w:rsid w:val="001C1C9B"/>
    <w:rsid w:val="001C3DF0"/>
    <w:rsid w:val="001C4768"/>
    <w:rsid w:val="001D092B"/>
    <w:rsid w:val="001D163E"/>
    <w:rsid w:val="001D5E80"/>
    <w:rsid w:val="001E4298"/>
    <w:rsid w:val="001F1436"/>
    <w:rsid w:val="00202EC4"/>
    <w:rsid w:val="002070EB"/>
    <w:rsid w:val="00216552"/>
    <w:rsid w:val="00216B1E"/>
    <w:rsid w:val="00222B13"/>
    <w:rsid w:val="002233E7"/>
    <w:rsid w:val="002240C7"/>
    <w:rsid w:val="00225FDC"/>
    <w:rsid w:val="00230CDC"/>
    <w:rsid w:val="00233571"/>
    <w:rsid w:val="002367C5"/>
    <w:rsid w:val="0024158D"/>
    <w:rsid w:val="00245884"/>
    <w:rsid w:val="002519B7"/>
    <w:rsid w:val="00261FEC"/>
    <w:rsid w:val="0027712E"/>
    <w:rsid w:val="00290CE6"/>
    <w:rsid w:val="00290E04"/>
    <w:rsid w:val="00295EE2"/>
    <w:rsid w:val="002A0F71"/>
    <w:rsid w:val="002A19D8"/>
    <w:rsid w:val="002A2865"/>
    <w:rsid w:val="002C25AC"/>
    <w:rsid w:val="002C3821"/>
    <w:rsid w:val="002C5736"/>
    <w:rsid w:val="002D2540"/>
    <w:rsid w:val="002D4868"/>
    <w:rsid w:val="002F6336"/>
    <w:rsid w:val="002F6D76"/>
    <w:rsid w:val="00300E84"/>
    <w:rsid w:val="00302C3E"/>
    <w:rsid w:val="00311C3B"/>
    <w:rsid w:val="00320364"/>
    <w:rsid w:val="003262A5"/>
    <w:rsid w:val="00334751"/>
    <w:rsid w:val="00335B78"/>
    <w:rsid w:val="00341180"/>
    <w:rsid w:val="003413E8"/>
    <w:rsid w:val="00344021"/>
    <w:rsid w:val="0034434A"/>
    <w:rsid w:val="00344D52"/>
    <w:rsid w:val="00354902"/>
    <w:rsid w:val="00355354"/>
    <w:rsid w:val="00356A49"/>
    <w:rsid w:val="00362180"/>
    <w:rsid w:val="00362A64"/>
    <w:rsid w:val="00367A00"/>
    <w:rsid w:val="0037070F"/>
    <w:rsid w:val="003736C2"/>
    <w:rsid w:val="00377B00"/>
    <w:rsid w:val="0038019F"/>
    <w:rsid w:val="003829CC"/>
    <w:rsid w:val="00393A45"/>
    <w:rsid w:val="00395EA6"/>
    <w:rsid w:val="0039665E"/>
    <w:rsid w:val="00396829"/>
    <w:rsid w:val="003C0529"/>
    <w:rsid w:val="003C45E0"/>
    <w:rsid w:val="003C6026"/>
    <w:rsid w:val="003C7AF6"/>
    <w:rsid w:val="003C7EAB"/>
    <w:rsid w:val="003D0509"/>
    <w:rsid w:val="003D0FA9"/>
    <w:rsid w:val="003D382A"/>
    <w:rsid w:val="003D7449"/>
    <w:rsid w:val="003E049C"/>
    <w:rsid w:val="003E3833"/>
    <w:rsid w:val="003F45C2"/>
    <w:rsid w:val="003F7985"/>
    <w:rsid w:val="00400121"/>
    <w:rsid w:val="0040124F"/>
    <w:rsid w:val="004023E6"/>
    <w:rsid w:val="00406E6B"/>
    <w:rsid w:val="00416514"/>
    <w:rsid w:val="00416BEF"/>
    <w:rsid w:val="00421153"/>
    <w:rsid w:val="00423C27"/>
    <w:rsid w:val="00431A13"/>
    <w:rsid w:val="00434001"/>
    <w:rsid w:val="00451F0A"/>
    <w:rsid w:val="00453381"/>
    <w:rsid w:val="004541BE"/>
    <w:rsid w:val="0048281A"/>
    <w:rsid w:val="00482BE0"/>
    <w:rsid w:val="004957B7"/>
    <w:rsid w:val="004A2336"/>
    <w:rsid w:val="004A4B82"/>
    <w:rsid w:val="004B027B"/>
    <w:rsid w:val="004B5D31"/>
    <w:rsid w:val="004C24E1"/>
    <w:rsid w:val="004D4F4A"/>
    <w:rsid w:val="004E3975"/>
    <w:rsid w:val="004E424F"/>
    <w:rsid w:val="004E4E9E"/>
    <w:rsid w:val="004E5DCD"/>
    <w:rsid w:val="004F3962"/>
    <w:rsid w:val="00501C68"/>
    <w:rsid w:val="00510521"/>
    <w:rsid w:val="00513AFD"/>
    <w:rsid w:val="00514201"/>
    <w:rsid w:val="00520E34"/>
    <w:rsid w:val="00521195"/>
    <w:rsid w:val="00521B61"/>
    <w:rsid w:val="00523D4C"/>
    <w:rsid w:val="00524ED7"/>
    <w:rsid w:val="00524FA5"/>
    <w:rsid w:val="005304AE"/>
    <w:rsid w:val="00534102"/>
    <w:rsid w:val="005373A1"/>
    <w:rsid w:val="005412D7"/>
    <w:rsid w:val="00546707"/>
    <w:rsid w:val="00556721"/>
    <w:rsid w:val="00556858"/>
    <w:rsid w:val="0056317D"/>
    <w:rsid w:val="00564F01"/>
    <w:rsid w:val="00571880"/>
    <w:rsid w:val="00573D25"/>
    <w:rsid w:val="00584D49"/>
    <w:rsid w:val="005A00DC"/>
    <w:rsid w:val="005A03C3"/>
    <w:rsid w:val="005A19E6"/>
    <w:rsid w:val="005A208E"/>
    <w:rsid w:val="005A53C4"/>
    <w:rsid w:val="005A6FE0"/>
    <w:rsid w:val="005A78E6"/>
    <w:rsid w:val="005B2FA4"/>
    <w:rsid w:val="005B3C89"/>
    <w:rsid w:val="005B3EEB"/>
    <w:rsid w:val="005B4295"/>
    <w:rsid w:val="005B48F1"/>
    <w:rsid w:val="005B53C7"/>
    <w:rsid w:val="005B68FD"/>
    <w:rsid w:val="005C6A1B"/>
    <w:rsid w:val="005C7B20"/>
    <w:rsid w:val="005D5A67"/>
    <w:rsid w:val="005D6C83"/>
    <w:rsid w:val="005E047E"/>
    <w:rsid w:val="005E201A"/>
    <w:rsid w:val="005E4368"/>
    <w:rsid w:val="005E49F8"/>
    <w:rsid w:val="006110D8"/>
    <w:rsid w:val="00612212"/>
    <w:rsid w:val="00613F9E"/>
    <w:rsid w:val="00614C1E"/>
    <w:rsid w:val="00622AC7"/>
    <w:rsid w:val="0062321F"/>
    <w:rsid w:val="00624CE8"/>
    <w:rsid w:val="006253D7"/>
    <w:rsid w:val="00626982"/>
    <w:rsid w:val="006334EA"/>
    <w:rsid w:val="0063422B"/>
    <w:rsid w:val="00634661"/>
    <w:rsid w:val="006364C4"/>
    <w:rsid w:val="0064122F"/>
    <w:rsid w:val="0064256C"/>
    <w:rsid w:val="00643934"/>
    <w:rsid w:val="00645791"/>
    <w:rsid w:val="0065141B"/>
    <w:rsid w:val="0065397F"/>
    <w:rsid w:val="0065481B"/>
    <w:rsid w:val="00657321"/>
    <w:rsid w:val="006626E8"/>
    <w:rsid w:val="00662F8F"/>
    <w:rsid w:val="00665990"/>
    <w:rsid w:val="0066676B"/>
    <w:rsid w:val="00670596"/>
    <w:rsid w:val="00677323"/>
    <w:rsid w:val="006839F2"/>
    <w:rsid w:val="00684C3D"/>
    <w:rsid w:val="00687BD4"/>
    <w:rsid w:val="00693D85"/>
    <w:rsid w:val="006970AC"/>
    <w:rsid w:val="006A370E"/>
    <w:rsid w:val="006A56CD"/>
    <w:rsid w:val="006B06F8"/>
    <w:rsid w:val="006B75B2"/>
    <w:rsid w:val="006C0B07"/>
    <w:rsid w:val="006C1932"/>
    <w:rsid w:val="006C399F"/>
    <w:rsid w:val="006C5069"/>
    <w:rsid w:val="006C52EE"/>
    <w:rsid w:val="006C5C8D"/>
    <w:rsid w:val="006C5FC0"/>
    <w:rsid w:val="006C7F6D"/>
    <w:rsid w:val="006D3D3E"/>
    <w:rsid w:val="006D3FAD"/>
    <w:rsid w:val="006D4C6E"/>
    <w:rsid w:val="006D6BAE"/>
    <w:rsid w:val="006D6C26"/>
    <w:rsid w:val="006D778B"/>
    <w:rsid w:val="006E15CD"/>
    <w:rsid w:val="006E57BA"/>
    <w:rsid w:val="006E708B"/>
    <w:rsid w:val="006F55CC"/>
    <w:rsid w:val="00703CD7"/>
    <w:rsid w:val="00713303"/>
    <w:rsid w:val="00714D1F"/>
    <w:rsid w:val="00715DA6"/>
    <w:rsid w:val="00721784"/>
    <w:rsid w:val="007220BE"/>
    <w:rsid w:val="00731969"/>
    <w:rsid w:val="007328B1"/>
    <w:rsid w:val="00734011"/>
    <w:rsid w:val="00750261"/>
    <w:rsid w:val="00760E47"/>
    <w:rsid w:val="00762386"/>
    <w:rsid w:val="00763D06"/>
    <w:rsid w:val="00770D3D"/>
    <w:rsid w:val="00771F87"/>
    <w:rsid w:val="00772DF3"/>
    <w:rsid w:val="007764E8"/>
    <w:rsid w:val="00777B87"/>
    <w:rsid w:val="00783046"/>
    <w:rsid w:val="0078476D"/>
    <w:rsid w:val="007849D9"/>
    <w:rsid w:val="00786153"/>
    <w:rsid w:val="00786D86"/>
    <w:rsid w:val="00793DE7"/>
    <w:rsid w:val="007A1ED7"/>
    <w:rsid w:val="007B0844"/>
    <w:rsid w:val="007B24AE"/>
    <w:rsid w:val="007B28A6"/>
    <w:rsid w:val="007B39C3"/>
    <w:rsid w:val="007B7248"/>
    <w:rsid w:val="007C6C5C"/>
    <w:rsid w:val="007D1F43"/>
    <w:rsid w:val="007D4336"/>
    <w:rsid w:val="007E0851"/>
    <w:rsid w:val="007E7478"/>
    <w:rsid w:val="007F5111"/>
    <w:rsid w:val="007F5C4A"/>
    <w:rsid w:val="00803158"/>
    <w:rsid w:val="008115AC"/>
    <w:rsid w:val="00812AAB"/>
    <w:rsid w:val="00812EA0"/>
    <w:rsid w:val="00815937"/>
    <w:rsid w:val="008228D9"/>
    <w:rsid w:val="0082715D"/>
    <w:rsid w:val="00827259"/>
    <w:rsid w:val="0083050F"/>
    <w:rsid w:val="008321DC"/>
    <w:rsid w:val="00835AB9"/>
    <w:rsid w:val="00837987"/>
    <w:rsid w:val="00840936"/>
    <w:rsid w:val="008414B3"/>
    <w:rsid w:val="00841F12"/>
    <w:rsid w:val="00844EA6"/>
    <w:rsid w:val="008531F1"/>
    <w:rsid w:val="008553FE"/>
    <w:rsid w:val="00856170"/>
    <w:rsid w:val="00857032"/>
    <w:rsid w:val="00860BF8"/>
    <w:rsid w:val="008710FB"/>
    <w:rsid w:val="008775FF"/>
    <w:rsid w:val="00884F76"/>
    <w:rsid w:val="0088666F"/>
    <w:rsid w:val="0088759F"/>
    <w:rsid w:val="00890515"/>
    <w:rsid w:val="00895CE5"/>
    <w:rsid w:val="008A317E"/>
    <w:rsid w:val="008B505B"/>
    <w:rsid w:val="008B5AE1"/>
    <w:rsid w:val="008B756C"/>
    <w:rsid w:val="008C3726"/>
    <w:rsid w:val="008C4B82"/>
    <w:rsid w:val="008C6678"/>
    <w:rsid w:val="008D3DA9"/>
    <w:rsid w:val="008D4D0F"/>
    <w:rsid w:val="008E12B3"/>
    <w:rsid w:val="008E1EBA"/>
    <w:rsid w:val="008E317C"/>
    <w:rsid w:val="008E5A0F"/>
    <w:rsid w:val="008F0B75"/>
    <w:rsid w:val="008F18BD"/>
    <w:rsid w:val="008F5672"/>
    <w:rsid w:val="00903D34"/>
    <w:rsid w:val="00905ACD"/>
    <w:rsid w:val="00917FD1"/>
    <w:rsid w:val="009206DE"/>
    <w:rsid w:val="00922E9F"/>
    <w:rsid w:val="00930248"/>
    <w:rsid w:val="00930437"/>
    <w:rsid w:val="00932F5D"/>
    <w:rsid w:val="00933ABE"/>
    <w:rsid w:val="00933D4D"/>
    <w:rsid w:val="0093606D"/>
    <w:rsid w:val="00952A9B"/>
    <w:rsid w:val="00954307"/>
    <w:rsid w:val="00954C2B"/>
    <w:rsid w:val="00957B87"/>
    <w:rsid w:val="00960494"/>
    <w:rsid w:val="00966FE1"/>
    <w:rsid w:val="00973CB3"/>
    <w:rsid w:val="00980275"/>
    <w:rsid w:val="0098534E"/>
    <w:rsid w:val="009967FC"/>
    <w:rsid w:val="00996B9D"/>
    <w:rsid w:val="009A2E63"/>
    <w:rsid w:val="009A499A"/>
    <w:rsid w:val="009A5843"/>
    <w:rsid w:val="009A7136"/>
    <w:rsid w:val="009A77B6"/>
    <w:rsid w:val="009B2782"/>
    <w:rsid w:val="009D0969"/>
    <w:rsid w:val="009D30B8"/>
    <w:rsid w:val="009E1182"/>
    <w:rsid w:val="009F3480"/>
    <w:rsid w:val="009F49E0"/>
    <w:rsid w:val="00A003E7"/>
    <w:rsid w:val="00A05C28"/>
    <w:rsid w:val="00A07590"/>
    <w:rsid w:val="00A106E9"/>
    <w:rsid w:val="00A164FD"/>
    <w:rsid w:val="00A17487"/>
    <w:rsid w:val="00A21122"/>
    <w:rsid w:val="00A226E1"/>
    <w:rsid w:val="00A26887"/>
    <w:rsid w:val="00A26E1E"/>
    <w:rsid w:val="00A2769D"/>
    <w:rsid w:val="00A35CD7"/>
    <w:rsid w:val="00A412D4"/>
    <w:rsid w:val="00A42FC4"/>
    <w:rsid w:val="00A43569"/>
    <w:rsid w:val="00A527B6"/>
    <w:rsid w:val="00A53B7A"/>
    <w:rsid w:val="00A53D99"/>
    <w:rsid w:val="00A62152"/>
    <w:rsid w:val="00A6322B"/>
    <w:rsid w:val="00A63E95"/>
    <w:rsid w:val="00A642EF"/>
    <w:rsid w:val="00A70857"/>
    <w:rsid w:val="00A77AA4"/>
    <w:rsid w:val="00A80BA0"/>
    <w:rsid w:val="00A8661F"/>
    <w:rsid w:val="00A9352C"/>
    <w:rsid w:val="00AB189E"/>
    <w:rsid w:val="00AC2D3A"/>
    <w:rsid w:val="00AC6D89"/>
    <w:rsid w:val="00AD1E83"/>
    <w:rsid w:val="00AD1EB3"/>
    <w:rsid w:val="00AD3D44"/>
    <w:rsid w:val="00AE5F10"/>
    <w:rsid w:val="00AF4982"/>
    <w:rsid w:val="00B00D16"/>
    <w:rsid w:val="00B01B2A"/>
    <w:rsid w:val="00B03C9B"/>
    <w:rsid w:val="00B22D62"/>
    <w:rsid w:val="00B343A6"/>
    <w:rsid w:val="00B37B03"/>
    <w:rsid w:val="00B5320D"/>
    <w:rsid w:val="00B534EC"/>
    <w:rsid w:val="00B5352B"/>
    <w:rsid w:val="00B61ACE"/>
    <w:rsid w:val="00B631C5"/>
    <w:rsid w:val="00B7132D"/>
    <w:rsid w:val="00B740A4"/>
    <w:rsid w:val="00B7714E"/>
    <w:rsid w:val="00B8672D"/>
    <w:rsid w:val="00B90EC8"/>
    <w:rsid w:val="00B91A71"/>
    <w:rsid w:val="00B93029"/>
    <w:rsid w:val="00B969DF"/>
    <w:rsid w:val="00B97973"/>
    <w:rsid w:val="00BA0367"/>
    <w:rsid w:val="00BA20E3"/>
    <w:rsid w:val="00BA4603"/>
    <w:rsid w:val="00BB42EE"/>
    <w:rsid w:val="00BC3FB3"/>
    <w:rsid w:val="00BC662B"/>
    <w:rsid w:val="00BC7730"/>
    <w:rsid w:val="00BD0BA5"/>
    <w:rsid w:val="00BD23A8"/>
    <w:rsid w:val="00BD6117"/>
    <w:rsid w:val="00BD71B1"/>
    <w:rsid w:val="00BE106A"/>
    <w:rsid w:val="00BE27DD"/>
    <w:rsid w:val="00BE4116"/>
    <w:rsid w:val="00BE7DF8"/>
    <w:rsid w:val="00BF0C99"/>
    <w:rsid w:val="00BF17F0"/>
    <w:rsid w:val="00BF23C6"/>
    <w:rsid w:val="00BF51A5"/>
    <w:rsid w:val="00BF57DD"/>
    <w:rsid w:val="00BF5C62"/>
    <w:rsid w:val="00C16A69"/>
    <w:rsid w:val="00C239EA"/>
    <w:rsid w:val="00C364D6"/>
    <w:rsid w:val="00C450CF"/>
    <w:rsid w:val="00C45A9F"/>
    <w:rsid w:val="00C576BA"/>
    <w:rsid w:val="00C57D2B"/>
    <w:rsid w:val="00C621BA"/>
    <w:rsid w:val="00C6379B"/>
    <w:rsid w:val="00C6671D"/>
    <w:rsid w:val="00C66D24"/>
    <w:rsid w:val="00C70686"/>
    <w:rsid w:val="00C74EA3"/>
    <w:rsid w:val="00C7616B"/>
    <w:rsid w:val="00C82F79"/>
    <w:rsid w:val="00C943BF"/>
    <w:rsid w:val="00CA19A7"/>
    <w:rsid w:val="00CA23B9"/>
    <w:rsid w:val="00CA3782"/>
    <w:rsid w:val="00CA6D65"/>
    <w:rsid w:val="00CB01C6"/>
    <w:rsid w:val="00CC3D39"/>
    <w:rsid w:val="00CD441B"/>
    <w:rsid w:val="00CE45C7"/>
    <w:rsid w:val="00CF6D36"/>
    <w:rsid w:val="00D06153"/>
    <w:rsid w:val="00D07A79"/>
    <w:rsid w:val="00D127E0"/>
    <w:rsid w:val="00D20363"/>
    <w:rsid w:val="00D31E18"/>
    <w:rsid w:val="00D32A70"/>
    <w:rsid w:val="00D4455D"/>
    <w:rsid w:val="00D44A99"/>
    <w:rsid w:val="00D47520"/>
    <w:rsid w:val="00D52AB2"/>
    <w:rsid w:val="00D56F5E"/>
    <w:rsid w:val="00D63A11"/>
    <w:rsid w:val="00D6502D"/>
    <w:rsid w:val="00D66972"/>
    <w:rsid w:val="00D71E07"/>
    <w:rsid w:val="00D73861"/>
    <w:rsid w:val="00D73AE5"/>
    <w:rsid w:val="00D76772"/>
    <w:rsid w:val="00D96A11"/>
    <w:rsid w:val="00DA3213"/>
    <w:rsid w:val="00DA6478"/>
    <w:rsid w:val="00DB6DD5"/>
    <w:rsid w:val="00DC0191"/>
    <w:rsid w:val="00DC4DBE"/>
    <w:rsid w:val="00DD1373"/>
    <w:rsid w:val="00DD1EFB"/>
    <w:rsid w:val="00DD2829"/>
    <w:rsid w:val="00DD3569"/>
    <w:rsid w:val="00DD3C79"/>
    <w:rsid w:val="00DD5880"/>
    <w:rsid w:val="00DE7C67"/>
    <w:rsid w:val="00DE7FBD"/>
    <w:rsid w:val="00DF15B3"/>
    <w:rsid w:val="00DF292E"/>
    <w:rsid w:val="00DF43F9"/>
    <w:rsid w:val="00DF5AF7"/>
    <w:rsid w:val="00DF6819"/>
    <w:rsid w:val="00DF69F1"/>
    <w:rsid w:val="00E017A1"/>
    <w:rsid w:val="00E03F7A"/>
    <w:rsid w:val="00E06B42"/>
    <w:rsid w:val="00E107A6"/>
    <w:rsid w:val="00E14405"/>
    <w:rsid w:val="00E16112"/>
    <w:rsid w:val="00E2246B"/>
    <w:rsid w:val="00E22F65"/>
    <w:rsid w:val="00E23FAB"/>
    <w:rsid w:val="00E30597"/>
    <w:rsid w:val="00E34C71"/>
    <w:rsid w:val="00E4178E"/>
    <w:rsid w:val="00E50E62"/>
    <w:rsid w:val="00E518B6"/>
    <w:rsid w:val="00E51E0D"/>
    <w:rsid w:val="00E538C0"/>
    <w:rsid w:val="00E56C41"/>
    <w:rsid w:val="00E710FE"/>
    <w:rsid w:val="00E718F8"/>
    <w:rsid w:val="00E84151"/>
    <w:rsid w:val="00E869C7"/>
    <w:rsid w:val="00E93D8A"/>
    <w:rsid w:val="00E95AF2"/>
    <w:rsid w:val="00EA5191"/>
    <w:rsid w:val="00EB14E2"/>
    <w:rsid w:val="00EC0295"/>
    <w:rsid w:val="00EC0879"/>
    <w:rsid w:val="00EC3507"/>
    <w:rsid w:val="00EC5097"/>
    <w:rsid w:val="00ED1881"/>
    <w:rsid w:val="00ED601B"/>
    <w:rsid w:val="00EE3018"/>
    <w:rsid w:val="00EF2641"/>
    <w:rsid w:val="00EF36A6"/>
    <w:rsid w:val="00EF467F"/>
    <w:rsid w:val="00F0587E"/>
    <w:rsid w:val="00F06F70"/>
    <w:rsid w:val="00F13840"/>
    <w:rsid w:val="00F1683D"/>
    <w:rsid w:val="00F178EA"/>
    <w:rsid w:val="00F17B4F"/>
    <w:rsid w:val="00F20178"/>
    <w:rsid w:val="00F202F8"/>
    <w:rsid w:val="00F205BC"/>
    <w:rsid w:val="00F22192"/>
    <w:rsid w:val="00F22263"/>
    <w:rsid w:val="00F23C7F"/>
    <w:rsid w:val="00F2400C"/>
    <w:rsid w:val="00F272AD"/>
    <w:rsid w:val="00F31A4B"/>
    <w:rsid w:val="00F34E30"/>
    <w:rsid w:val="00F46301"/>
    <w:rsid w:val="00F469EC"/>
    <w:rsid w:val="00F47441"/>
    <w:rsid w:val="00F554B4"/>
    <w:rsid w:val="00F57C12"/>
    <w:rsid w:val="00F61BB0"/>
    <w:rsid w:val="00F6373B"/>
    <w:rsid w:val="00F655D6"/>
    <w:rsid w:val="00F72E38"/>
    <w:rsid w:val="00F85FE2"/>
    <w:rsid w:val="00F868EF"/>
    <w:rsid w:val="00F877FD"/>
    <w:rsid w:val="00F87DCD"/>
    <w:rsid w:val="00F97C23"/>
    <w:rsid w:val="00FA10F2"/>
    <w:rsid w:val="00FA435B"/>
    <w:rsid w:val="00FB0AEC"/>
    <w:rsid w:val="00FB302D"/>
    <w:rsid w:val="00FB33BA"/>
    <w:rsid w:val="00FB414A"/>
    <w:rsid w:val="00FC4686"/>
    <w:rsid w:val="00FD3F53"/>
    <w:rsid w:val="00FE2F9A"/>
    <w:rsid w:val="00FE5B51"/>
    <w:rsid w:val="00FE6085"/>
    <w:rsid w:val="00FE7273"/>
    <w:rsid w:val="00FF248F"/>
    <w:rsid w:val="00FF7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861D1B2"/>
  <w15:docId w15:val="{C5D9DC81-7760-434C-9C33-7F77C3496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24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3422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3422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342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alk4">
    <w:name w:val="heading 4"/>
    <w:next w:val="Normal"/>
    <w:link w:val="Balk4Char"/>
    <w:uiPriority w:val="9"/>
    <w:unhideWhenUsed/>
    <w:qFormat/>
    <w:rsid w:val="00657321"/>
    <w:pPr>
      <w:keepNext/>
      <w:keepLines/>
      <w:spacing w:after="101"/>
      <w:ind w:left="10" w:hanging="10"/>
      <w:outlineLvl w:val="3"/>
    </w:pPr>
    <w:rPr>
      <w:rFonts w:ascii="Calibri" w:eastAsia="Calibri" w:hAnsi="Calibri" w:cs="Calibri"/>
      <w:color w:val="000000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70D3D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stBilgiChar">
    <w:name w:val="Üst Bilgi Char"/>
    <w:basedOn w:val="VarsaylanParagrafYazTipi"/>
    <w:link w:val="stBilgi"/>
    <w:uiPriority w:val="99"/>
    <w:rsid w:val="00770D3D"/>
  </w:style>
  <w:style w:type="paragraph" w:styleId="AltBilgi">
    <w:name w:val="footer"/>
    <w:basedOn w:val="Normal"/>
    <w:link w:val="AltBilgiChar"/>
    <w:uiPriority w:val="99"/>
    <w:unhideWhenUsed/>
    <w:rsid w:val="00770D3D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AltBilgiChar">
    <w:name w:val="Alt Bilgi Char"/>
    <w:basedOn w:val="VarsaylanParagrafYazTipi"/>
    <w:link w:val="AltBilgi"/>
    <w:uiPriority w:val="99"/>
    <w:rsid w:val="00770D3D"/>
  </w:style>
  <w:style w:type="paragraph" w:styleId="BalonMetni">
    <w:name w:val="Balloon Text"/>
    <w:basedOn w:val="Normal"/>
    <w:link w:val="BalonMetniChar"/>
    <w:uiPriority w:val="99"/>
    <w:semiHidden/>
    <w:unhideWhenUsed/>
    <w:rsid w:val="00624CE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24CE8"/>
    <w:rPr>
      <w:rFonts w:ascii="Segoe UI" w:hAnsi="Segoe UI" w:cs="Segoe UI"/>
      <w:sz w:val="18"/>
      <w:szCs w:val="18"/>
    </w:rPr>
  </w:style>
  <w:style w:type="paragraph" w:styleId="ListeParagraf">
    <w:name w:val="List Paragraph"/>
    <w:aliases w:val="içindekiler vb,LİSTE PARAF,KODLAMA,ALT BAŞLIK,Liste Paragraf 1,Liste Paragraf1,List Paragraph"/>
    <w:basedOn w:val="Normal"/>
    <w:link w:val="ListeParagrafChar"/>
    <w:uiPriority w:val="34"/>
    <w:qFormat/>
    <w:rsid w:val="00624CE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8C6678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141B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7B24AE"/>
    <w:pPr>
      <w:widowControl w:val="0"/>
    </w:pPr>
    <w:rPr>
      <w:rFonts w:ascii="Calibri" w:eastAsia="Calibri" w:hAnsi="Calibri"/>
      <w:sz w:val="22"/>
      <w:szCs w:val="22"/>
      <w:lang w:val="en-US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EC0295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C0295"/>
    <w:rPr>
      <w:rFonts w:ascii="Times New Roman" w:eastAsia="Times New Roman" w:hAnsi="Times New Roman" w:cs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EC0295"/>
    <w:rPr>
      <w:vertAlign w:val="superscript"/>
    </w:rPr>
  </w:style>
  <w:style w:type="character" w:customStyle="1" w:styleId="Balk1Char">
    <w:name w:val="Başlık 1 Char"/>
    <w:basedOn w:val="VarsaylanParagrafYazTipi"/>
    <w:link w:val="Balk1"/>
    <w:uiPriority w:val="9"/>
    <w:rsid w:val="006342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63422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6342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Bal">
    <w:name w:val="TOC Heading"/>
    <w:basedOn w:val="Balk1"/>
    <w:next w:val="Normal"/>
    <w:uiPriority w:val="39"/>
    <w:unhideWhenUsed/>
    <w:qFormat/>
    <w:rsid w:val="007B39C3"/>
    <w:pPr>
      <w:spacing w:line="259" w:lineRule="auto"/>
      <w:outlineLvl w:val="9"/>
    </w:pPr>
    <w:rPr>
      <w:lang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7B39C3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7B39C3"/>
    <w:pPr>
      <w:spacing w:after="100" w:line="259" w:lineRule="auto"/>
    </w:pPr>
    <w:rPr>
      <w:rFonts w:asciiTheme="minorHAnsi" w:eastAsiaTheme="minorEastAsia" w:hAnsiTheme="minorHAnsi"/>
      <w:sz w:val="22"/>
      <w:szCs w:val="22"/>
      <w:lang w:eastAsia="tr-TR"/>
    </w:rPr>
  </w:style>
  <w:style w:type="paragraph" w:styleId="T3">
    <w:name w:val="toc 3"/>
    <w:basedOn w:val="Normal"/>
    <w:next w:val="Normal"/>
    <w:autoRedefine/>
    <w:uiPriority w:val="39"/>
    <w:unhideWhenUsed/>
    <w:rsid w:val="007B39C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eastAsia="tr-TR"/>
    </w:rPr>
  </w:style>
  <w:style w:type="table" w:customStyle="1" w:styleId="TableGrid">
    <w:name w:val="TableGrid"/>
    <w:rsid w:val="00005409"/>
    <w:pPr>
      <w:spacing w:after="0" w:line="240" w:lineRule="auto"/>
    </w:pPr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005409"/>
    <w:pPr>
      <w:widowControl w:val="0"/>
      <w:ind w:left="118"/>
    </w:pPr>
    <w:rPr>
      <w:rFonts w:cstheme="minorBidi"/>
      <w:noProof/>
    </w:rPr>
  </w:style>
  <w:style w:type="character" w:customStyle="1" w:styleId="GvdeMetniChar">
    <w:name w:val="Gövde Metni Char"/>
    <w:basedOn w:val="VarsaylanParagrafYazTipi"/>
    <w:link w:val="GvdeMetni"/>
    <w:uiPriority w:val="1"/>
    <w:rsid w:val="00005409"/>
    <w:rPr>
      <w:rFonts w:ascii="Times New Roman" w:eastAsia="Times New Roman" w:hAnsi="Times New Roman"/>
      <w:noProof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657321"/>
    <w:rPr>
      <w:rFonts w:ascii="Calibri" w:eastAsia="Calibri" w:hAnsi="Calibri" w:cs="Calibri"/>
      <w:color w:val="000000"/>
      <w:sz w:val="24"/>
      <w:lang w:eastAsia="tr-TR"/>
    </w:rPr>
  </w:style>
  <w:style w:type="character" w:styleId="zlenenKpr">
    <w:name w:val="FollowedHyperlink"/>
    <w:basedOn w:val="VarsaylanParagrafYazTipi"/>
    <w:uiPriority w:val="99"/>
    <w:semiHidden/>
    <w:unhideWhenUsed/>
    <w:rsid w:val="008C4B82"/>
    <w:rPr>
      <w:color w:val="954F72" w:themeColor="followedHyperlink"/>
      <w:u w:val="single"/>
    </w:rPr>
  </w:style>
  <w:style w:type="character" w:customStyle="1" w:styleId="ListeParagrafChar">
    <w:name w:val="Liste Paragraf Char"/>
    <w:aliases w:val="içindekiler vb Char,LİSTE PARAF Char,KODLAMA Char,ALT BAŞLIK Char,Liste Paragraf 1 Char,Liste Paragraf1 Char,List Paragraph Char"/>
    <w:link w:val="ListeParagraf"/>
    <w:uiPriority w:val="34"/>
    <w:locked/>
    <w:rsid w:val="00E518B6"/>
  </w:style>
  <w:style w:type="paragraph" w:styleId="Dzeltme">
    <w:name w:val="Revision"/>
    <w:hidden/>
    <w:uiPriority w:val="99"/>
    <w:semiHidden/>
    <w:rsid w:val="00B90E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052A0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052A0C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52A0C"/>
    <w:rPr>
      <w:rFonts w:ascii="Times New Roman" w:eastAsia="Times New Roman" w:hAnsi="Times New Roman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52A0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52A0C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7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6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0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5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BC5D3E-9C05-4698-B5A6-E71B29B89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NDS</dc:creator>
  <cp:lastModifiedBy>Nurgül  DURMUŞ ŞENYAPAR</cp:lastModifiedBy>
  <cp:revision>22</cp:revision>
  <cp:lastPrinted>2022-09-09T14:22:00Z</cp:lastPrinted>
  <dcterms:created xsi:type="dcterms:W3CDTF">2022-09-13T06:35:00Z</dcterms:created>
  <dcterms:modified xsi:type="dcterms:W3CDTF">2023-09-26T10:52:00Z</dcterms:modified>
</cp:coreProperties>
</file>